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Giovanni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Girell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Gavardo Muscoline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Muscoline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9/06/1994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27626089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gio.94.acdc@live.it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30/05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30/05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30/05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30/05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